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1" w:name="X618737748a344612c7ca3b9b5e719cb911d3e39"/>
    <w:p>
      <w:pPr>
        <w:pStyle w:val="Heading1"/>
      </w:pPr>
      <w:r>
        <w:t xml:space="preserve">Internship Application Letter for Paramedic Intern Position</w:t>
      </w:r>
    </w:p>
    <w:p>
      <w:pPr>
        <w:pStyle w:val="FirstParagraph"/>
      </w:pPr>
      <w:r>
        <w:t xml:space="preserve">[Your Full Name]</w:t>
      </w:r>
      <w:r>
        <w:br/>
      </w:r>
      <w:r>
        <w:t xml:space="preserve">[Your Street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New York City Emergency Medical Services (NYCEMS)</w:t>
      </w:r>
      <w:r>
        <w:br/>
      </w:r>
      <w:r>
        <w:t xml:space="preserve">Department of Health and Mental Hygiene</w:t>
      </w:r>
      <w:r>
        <w:br/>
      </w:r>
      <w:r>
        <w:t xml:space="preserve">201 Varick Street, 5th Floor</w:t>
      </w:r>
      <w:r>
        <w:br/>
      </w:r>
      <w:r>
        <w:t xml:space="preserve">New York, NY 10014</w:t>
      </w:r>
    </w:p>
    <w:bookmarkStart w:id="20" w:name="X19c705ccd0d93a877277d5198c6c9f7622bb3b0"/>
    <w:p>
      <w:pPr>
        <w:pStyle w:val="Heading2"/>
      </w:pPr>
      <w:r>
        <w:t xml:space="preserve">Subject: Enthusiastic Application for Paramedic Internship Program in United States New York City</w:t>
      </w:r>
    </w:p>
    <w:p>
      <w:pPr>
        <w:pStyle w:val="FirstParagraph"/>
      </w:pPr>
      <w:r>
        <w:t xml:space="preserve">Dear Hiring Manager,</w:t>
      </w:r>
    </w:p>
    <w:p>
      <w:pPr>
        <w:pStyle w:val="BodyText"/>
      </w:pPr>
      <w:r>
        <w:t xml:space="preserve">I am writing with profound enthusiasm to express my earnest interest in the Paramedic Internship Program within the New York City Emergency Medical Services (NYCEMS) system, as advertised on the official NYC Department of Health and Mental Hygiene website. As a dedicated and highly motivated emergency medical services student currently pursuing advanced certification in paramedicine, I am eager to contribute to one of the most dynamic and life-saving public health infrastructures in the</w:t>
      </w:r>
      <w:r>
        <w:t xml:space="preserve"> </w:t>
      </w:r>
      <w:r>
        <w:rPr>
          <w:bCs/>
          <w:b/>
        </w:rPr>
        <w:t xml:space="preserve">United States</w:t>
      </w:r>
      <w:r>
        <w:t xml:space="preserve">, specifically within the demanding urban environment of</w:t>
      </w:r>
      <w:r>
        <w:t xml:space="preserve"> </w:t>
      </w:r>
      <w:r>
        <w:rPr>
          <w:bCs/>
          <w:b/>
        </w:rPr>
        <w:t xml:space="preserve">New York City</w:t>
      </w:r>
      <w:r>
        <w:t xml:space="preserve">. This</w:t>
      </w:r>
      <w:r>
        <w:t xml:space="preserve"> </w:t>
      </w:r>
      <w:r>
        <w:rPr>
          <w:iCs/>
          <w:i/>
        </w:rPr>
        <w:t xml:space="preserve">Internship Application Letter</w:t>
      </w:r>
      <w:r>
        <w:t xml:space="preserve"> </w:t>
      </w:r>
      <w:r>
        <w:t xml:space="preserve">serves as my formal expression of commitment to becoming a vital part of NYC's prehospital care network, where every response is a testament to community resilience.</w:t>
      </w:r>
    </w:p>
    <w:p>
      <w:pPr>
        <w:pStyle w:val="BodyText"/>
      </w:pPr>
      <w:r>
        <w:t xml:space="preserve">My journey toward becoming a certified Paramedic has been meticulously structured around the unique demands of urban emergency medical services. I recently completed my EMT-Basic certification through [Your Training Institution], followed by rigorous advanced training in cardiac care, trauma management, and pharmacology at [Advanced Training Program Name]. What sets my preparation apart is not merely academic achievement, but the intentional focus on real-world applicability within densely populated metropolises like</w:t>
      </w:r>
      <w:r>
        <w:t xml:space="preserve"> </w:t>
      </w:r>
      <w:r>
        <w:rPr>
          <w:bCs/>
          <w:b/>
        </w:rPr>
        <w:t xml:space="preserve">New York City</w:t>
      </w:r>
      <w:r>
        <w:t xml:space="preserve">. During my clinical rotations at [Local Hospital/EMS Agency], I gained hands-on experience managing high-acuity situations including cardiac arrests in public spaces, multi-vehicle collisions on elevated highways, and acute behavioral health crises—scenarios that are both common and complex in the city's 8.3 million residents. I have also completed specialized training in navigating NYC's intricate transportation systems (including the subway network) to expedite patient transport during peak rush hours—a critical skill for any prospective Paramedic working within</w:t>
      </w:r>
      <w:r>
        <w:t xml:space="preserve"> </w:t>
      </w:r>
      <w:r>
        <w:rPr>
          <w:bCs/>
          <w:b/>
        </w:rPr>
        <w:t xml:space="preserve">United States New York City</w:t>
      </w:r>
      <w:r>
        <w:t xml:space="preserve">.</w:t>
      </w:r>
    </w:p>
    <w:p>
      <w:pPr>
        <w:pStyle w:val="BodyText"/>
      </w:pPr>
      <w:r>
        <w:t xml:space="preserve">The significance of this opportunity transcends professional development; it represents a profound alignment with my civic values. I have long admired how NYC's EMS system operates as the frontline defense against medical emergencies, particularly in underserved neighborhoods where timely care can be a matter of life and death. Having volunteered with the [Local Community Health Organization] to provide basic first aid at public events in Manhattan, I witnessed firsthand how cultural sensitivity and rapid decision-making save lives during diverse emergencies—from asthma attacks during Harlem cultural festivals to hypoglycemic episodes near Chinatown businesses. This experience solidified my understanding that effective</w:t>
      </w:r>
      <w:r>
        <w:t xml:space="preserve"> </w:t>
      </w:r>
      <w:r>
        <w:rPr>
          <w:bCs/>
          <w:b/>
        </w:rPr>
        <w:t xml:space="preserve">Paramedic</w:t>
      </w:r>
      <w:r>
        <w:t xml:space="preserve"> </w:t>
      </w:r>
      <w:r>
        <w:t xml:space="preserve">care in</w:t>
      </w:r>
      <w:r>
        <w:t xml:space="preserve"> </w:t>
      </w:r>
      <w:r>
        <w:rPr>
          <w:bCs/>
          <w:b/>
        </w:rPr>
        <w:t xml:space="preserve">New York City</w:t>
      </w:r>
      <w:r>
        <w:t xml:space="preserve"> </w:t>
      </w:r>
      <w:r>
        <w:t xml:space="preserve">requires not only clinical excellence but also deep respect for the city’s unparalleled cultural mosaic. I am committed to continuing this work through your Internship Program, where I aim to learn from seasoned professionals who navigate these complexities daily.</w:t>
      </w:r>
    </w:p>
    <w:p>
      <w:pPr>
        <w:pStyle w:val="BodyText"/>
      </w:pPr>
      <w:r>
        <w:t xml:space="preserve">I understand that the role of a Paramedic Intern in</w:t>
      </w:r>
      <w:r>
        <w:t xml:space="preserve"> </w:t>
      </w:r>
      <w:r>
        <w:rPr>
          <w:bCs/>
          <w:b/>
        </w:rPr>
        <w:t xml:space="preserve">New York City</w:t>
      </w:r>
      <w:r>
        <w:t xml:space="preserve"> </w:t>
      </w:r>
      <w:r>
        <w:t xml:space="preserve">demands exceptional adaptability. The city's EMS system handles over 1.5 million calls annually, with unique challenges including extreme weather events, large-scale public gatherings (such as those at Madison Square Garden or Central Park), and high-risk populations requiring trauma-informed approaches. During my training simulations at [Training Facility], I honed my ability to triage multiple casualties in confined spaces—mirroring scenarios like subway incidents or crowded transit hubs—and consistently demonstrated calm under pressure while prioritizing patient safety and legal compliance. My certifications in Advanced Cardiac Life Support (ACLS), Pediatric Advanced Life Support (PALS), and NREMT-Basic are current, and I maintain a clean driving record with proficiency in operating emergency vehicles on NYC’s busiest streets.</w:t>
      </w:r>
    </w:p>
    <w:p>
      <w:pPr>
        <w:pStyle w:val="BodyText"/>
      </w:pPr>
      <w:r>
        <w:t xml:space="preserve">What distinguishes me as an ideal candidate for this</w:t>
      </w:r>
      <w:r>
        <w:t xml:space="preserve"> </w:t>
      </w:r>
      <w:r>
        <w:rPr>
          <w:iCs/>
          <w:i/>
        </w:rPr>
        <w:t xml:space="preserve">Internship Application Letter</w:t>
      </w:r>
      <w:r>
        <w:t xml:space="preserve"> </w:t>
      </w:r>
      <w:r>
        <w:t xml:space="preserve">is my proactive approach to learning within the context of urban EMS. I have independently studied NYC-specific protocols, including those governing responses to opioid overdoses in public housing complexes and collaborating with NYPD’s Emergency Services Unit during active incidents. Furthermore, I have engaged with local advocacy groups like the New York City Council's Health Committee to understand policy gaps in emergency care access—evidence of my commitment to not just provide but *improve* prehospital services. I am particularly drawn to NYCEMS’s emphasis on community paramedicine initiatives, such as partnering with social workers for patients with frequent 911 calls, and I aspire to contribute meaningfully to these efforts during my internship.</w:t>
      </w:r>
    </w:p>
    <w:p>
      <w:pPr>
        <w:pStyle w:val="BodyText"/>
      </w:pPr>
      <w:r>
        <w:t xml:space="preserve">The</w:t>
      </w:r>
      <w:r>
        <w:t xml:space="preserve"> </w:t>
      </w:r>
      <w:r>
        <w:rPr>
          <w:bCs/>
          <w:b/>
        </w:rPr>
        <w:t xml:space="preserve">United States New York City</w:t>
      </w:r>
      <w:r>
        <w:t xml:space="preserve"> </w:t>
      </w:r>
      <w:r>
        <w:t xml:space="preserve">EMS landscape is a crucible of innovation where every day presents new challenges and opportunities. My goal as a future Paramedic is to become a leader in this ecosystem—one who leverages clinical expertise, cultural humility, and technological proficiency to advance patient outcomes. I am especially eager to learn from NYCEMS’s integration of telemedicine for remote guidance during complex cases—a cutting-edge approach that exemplifies the city's forward-thinking spirit. This internship is not merely a step toward licensure; it is my pledge to dedicate myself fully to the health and safety of New Yorkers, honoring the legacy of those who have served this city with unwavering dedication.</w:t>
      </w:r>
    </w:p>
    <w:p>
      <w:pPr>
        <w:pStyle w:val="BodyText"/>
      </w:pPr>
      <w:r>
        <w:t xml:space="preserve">Thank you for considering my application for this vital Paramedic Internship position in</w:t>
      </w:r>
      <w:r>
        <w:t xml:space="preserve"> </w:t>
      </w:r>
      <w:r>
        <w:rPr>
          <w:bCs/>
          <w:b/>
        </w:rPr>
        <w:t xml:space="preserve">New York City</w:t>
      </w:r>
      <w:r>
        <w:t xml:space="preserve">. I am deeply honored by the opportunity to contribute to an agency that defines excellence in emergency medical services across the</w:t>
      </w:r>
      <w:r>
        <w:t xml:space="preserve"> </w:t>
      </w:r>
      <w:r>
        <w:rPr>
          <w:bCs/>
          <w:b/>
        </w:rPr>
        <w:t xml:space="preserve">United States</w:t>
      </w:r>
      <w:r>
        <w:t xml:space="preserve">. My resume, attached for your review, further details my qualifications, certifications, and volunteer work. I welcome the chance to discuss how my skills align with NYCEMS’s mission during an interview at your earliest convenience. The prospect of serving as a Paramedic in our nation’s largest city—a place where compassion meets action every single day—fuels my determination to be part of this essential work.</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w:t>
      </w:r>
      <w:r>
        <w:br/>
      </w:r>
      <w:r>
        <w:br/>
      </w:r>
      <w:r>
        <w:t xml:space="preserve">*This Internship Application Letter is specifically tailored for Paramedic positions within the New York City EMS system, emphasizing the unique operational context of United States New York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New York City</dc:title>
  <dc:creator/>
  <cp:keywords/>
  <dcterms:created xsi:type="dcterms:W3CDTF">2026-07-24T18:54:05Z</dcterms:created>
  <dcterms:modified xsi:type="dcterms:W3CDTF">2026-07-24T18:54:05Z</dcterms:modified>
</cp:coreProperties>
</file>

<file path=docProps/custom.xml><?xml version="1.0" encoding="utf-8"?>
<Properties xmlns="http://schemas.openxmlformats.org/officeDocument/2006/custom-properties" xmlns:vt="http://schemas.openxmlformats.org/officeDocument/2006/docPropsVTypes"/>
</file>